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Гейдарова Назиля Рамиль 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282214" cy="1020277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08619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970305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034902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56382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2762710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737234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2016165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855258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2370906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372597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34825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378120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378120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287356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Гейдарова Назиля Рамиль кызы</dc:creator>
  <dc:language>ru-RU</dc:language>
  <cp:keywords/>
  <dcterms:created xsi:type="dcterms:W3CDTF">2025-03-06T12:04:14Z</dcterms:created>
  <dcterms:modified xsi:type="dcterms:W3CDTF">2025-03-06T12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